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A22843" w14:textId="77777777" w:rsidR="00CC4EFF" w:rsidRDefault="00815077">
      <w:pPr>
        <w:spacing w:before="60" w:after="60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ĐỀ CƯƠNG CHI TIẾT</w:t>
      </w:r>
    </w:p>
    <w:p w14:paraId="1CEF5BB2" w14:textId="165BD3A9" w:rsidR="00CC4EFF" w:rsidRDefault="00815077">
      <w:pPr>
        <w:spacing w:before="60" w:after="60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 xml:space="preserve">KHÓA LUẬN </w:t>
      </w:r>
      <w:r w:rsidR="00523EA6">
        <w:rPr>
          <w:rFonts w:ascii="Times New Roman" w:eastAsia="Times New Roman" w:hAnsi="Times New Roman" w:cs="Times New Roman"/>
          <w:b/>
          <w:sz w:val="26"/>
          <w:szCs w:val="26"/>
        </w:rPr>
        <w:t xml:space="preserve"> KỸ SƯ KHÓA 11 NĂM HỌC 2023-2024</w:t>
      </w:r>
    </w:p>
    <w:p w14:paraId="259D8ED6" w14:textId="77777777" w:rsidR="00CC4EFF" w:rsidRDefault="00CC4EFF">
      <w:pPr>
        <w:spacing w:before="60" w:after="60"/>
        <w:rPr>
          <w:rFonts w:ascii="Times New Roman" w:eastAsia="Times New Roman" w:hAnsi="Times New Roman" w:cs="Times New Roman"/>
          <w:b/>
          <w:sz w:val="26"/>
          <w:szCs w:val="26"/>
          <w:u w:val="single"/>
        </w:rPr>
      </w:pPr>
    </w:p>
    <w:p w14:paraId="55C54BE7" w14:textId="77777777" w:rsidR="00523EA6" w:rsidRPr="00523EA6" w:rsidRDefault="00815077" w:rsidP="00FB50B0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Tên đề tài: </w:t>
      </w:r>
    </w:p>
    <w:p w14:paraId="0D6CB564" w14:textId="36E4E3D5" w:rsidR="00FB50B0" w:rsidRPr="00FB50B0" w:rsidRDefault="00AE6AD2" w:rsidP="00AE6AD2">
      <w:pPr>
        <w:pBdr>
          <w:top w:val="nil"/>
          <w:left w:val="nil"/>
          <w:bottom w:val="nil"/>
          <w:right w:val="nil"/>
          <w:between w:val="nil"/>
        </w:pBdr>
        <w:spacing w:before="120" w:line="312" w:lineRule="auto"/>
        <w:ind w:left="360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 w:rsidRPr="00AE6AD2">
        <w:rPr>
          <w:rFonts w:ascii="Times New Roman" w:eastAsia="Times New Roman" w:hAnsi="Times New Roman" w:cs="Times New Roman"/>
          <w:color w:val="000000"/>
          <w:sz w:val="26"/>
          <w:szCs w:val="26"/>
        </w:rPr>
        <w:t>Kết hợp Power BI và Python trong Phân tích và Dự đoán Bitcoin</w:t>
      </w:r>
    </w:p>
    <w:p w14:paraId="7E99BF59" w14:textId="3E3C746A" w:rsidR="00FB50B0" w:rsidRPr="00FB50B0" w:rsidRDefault="00FB50B0" w:rsidP="00FB50B0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Định hướng đề tài: </w:t>
      </w:r>
    </w:p>
    <w:p w14:paraId="39F475D5" w14:textId="4246D959" w:rsidR="00FB50B0" w:rsidRPr="00FB50B0" w:rsidRDefault="00FB50B0" w:rsidP="00FB50B0">
      <w:pPr>
        <w:pBdr>
          <w:top w:val="nil"/>
          <w:left w:val="nil"/>
          <w:bottom w:val="nil"/>
          <w:right w:val="nil"/>
          <w:between w:val="nil"/>
        </w:pBdr>
        <w:tabs>
          <w:tab w:val="left" w:pos="567"/>
          <w:tab w:val="left" w:pos="3686"/>
          <w:tab w:val="left" w:pos="7230"/>
        </w:tabs>
        <w:spacing w:before="120" w:line="312" w:lineRule="auto"/>
        <w:ind w:left="360"/>
        <w:jc w:val="both"/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</w:pPr>
      <w:r w:rsidRPr="00FB50B0"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sym w:font="Wingdings" w:char="F0A8"/>
      </w:r>
      <w:r w:rsidRPr="00FB50B0"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 xml:space="preserve"> Định hướng ứng dụng</w:t>
      </w:r>
      <w:r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ab/>
      </w:r>
      <w:r w:rsidRPr="00FB50B0"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sym w:font="Wingdings" w:char="F0A8"/>
      </w:r>
      <w:r w:rsidRPr="00FB50B0"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 xml:space="preserve"> Định hướng nghiên cứu</w:t>
      </w:r>
      <w:r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ab/>
      </w:r>
      <w:r w:rsidR="00BE3F4E"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sym w:font="Wingdings" w:char="F0FD"/>
      </w:r>
      <w:r w:rsidRPr="00FB50B0"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 xml:space="preserve"> Định hướng kết hợp</w:t>
      </w:r>
    </w:p>
    <w:p w14:paraId="590892B5" w14:textId="77777777" w:rsidR="00AD30DA" w:rsidRDefault="00AD30DA" w:rsidP="00AD30DA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Thông tin GVHD</w:t>
      </w:r>
    </w:p>
    <w:p w14:paraId="38F11594" w14:textId="6CD3A8F3" w:rsidR="00AD30DA" w:rsidRDefault="00AD30DA" w:rsidP="00AD30DA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12" w:lineRule="auto"/>
        <w:jc w:val="both"/>
        <w:rPr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Họ tên giảng viên: </w:t>
      </w:r>
      <w:r w:rsidR="006D3813">
        <w:rPr>
          <w:rFonts w:ascii="Times New Roman" w:eastAsia="Times New Roman" w:hAnsi="Times New Roman" w:cs="Times New Roman"/>
          <w:color w:val="000000"/>
          <w:sz w:val="26"/>
          <w:szCs w:val="26"/>
        </w:rPr>
        <w:t>Đinh Nguyễn Trọng Nghĩa</w:t>
      </w:r>
    </w:p>
    <w:p w14:paraId="13D590DB" w14:textId="205B66AC" w:rsidR="00AD30DA" w:rsidRDefault="00AD30DA" w:rsidP="00AD30DA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312" w:lineRule="auto"/>
        <w:jc w:val="both"/>
        <w:rPr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Điện thoại: </w:t>
      </w:r>
      <w:r w:rsidR="00BE3F4E">
        <w:rPr>
          <w:rFonts w:ascii="Times New Roman" w:eastAsia="Times New Roman" w:hAnsi="Times New Roman" w:cs="Times New Roman"/>
          <w:color w:val="000000"/>
          <w:sz w:val="26"/>
          <w:szCs w:val="26"/>
        </w:rPr>
        <w:t>0986942389</w:t>
      </w:r>
    </w:p>
    <w:p w14:paraId="0322DCFB" w14:textId="4DD20E87" w:rsidR="00AD30DA" w:rsidRPr="00523EA6" w:rsidRDefault="00AD30DA" w:rsidP="00AD30DA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120" w:line="312" w:lineRule="auto"/>
        <w:jc w:val="both"/>
        <w:rPr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Email: </w:t>
      </w:r>
      <w:hyperlink r:id="rId7" w:history="1">
        <w:r w:rsidR="00BE3F4E" w:rsidRPr="00FA1ED0">
          <w:rPr>
            <w:rStyle w:val="Hyperlink"/>
            <w:rFonts w:ascii="Times New Roman" w:eastAsia="Times New Roman" w:hAnsi="Times New Roman" w:cs="Times New Roman"/>
            <w:sz w:val="26"/>
            <w:szCs w:val="26"/>
          </w:rPr>
          <w:t>nghiadnt@huit.edu.vn</w:t>
        </w:r>
      </w:hyperlink>
      <w:r w:rsidR="00BE3F4E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</w:p>
    <w:p w14:paraId="6B843E3B" w14:textId="51FE6413" w:rsidR="00AD30DA" w:rsidRDefault="00AD30DA" w:rsidP="00AD30DA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line="312" w:lineRule="auto"/>
        <w:jc w:val="both"/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Nhóm s</w:t>
      </w:r>
      <w:r w:rsidRPr="00523EA6"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inh viên thực hiện</w:t>
      </w: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 đề tài</w:t>
      </w:r>
    </w:p>
    <w:p w14:paraId="4B544E5A" w14:textId="2B778136" w:rsidR="00AD30DA" w:rsidRPr="00523EA6" w:rsidRDefault="001B4DDE" w:rsidP="00AD30DA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3828"/>
          <w:tab w:val="left" w:pos="7371"/>
        </w:tabs>
        <w:spacing w:before="120" w:line="312" w:lineRule="auto"/>
        <w:jc w:val="both"/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>Nguyễn Việt Thành</w:t>
      </w:r>
      <w:r w:rsidR="00AD30DA" w:rsidRPr="00523EA6"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ab/>
        <w:t>MSSV</w:t>
      </w:r>
      <w:r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>: 2001207169</w:t>
      </w:r>
      <w:r w:rsidR="00AD30DA" w:rsidRPr="00523EA6"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ab/>
        <w:t>Lớp</w:t>
      </w:r>
      <w:r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>: 11DHTH11</w:t>
      </w:r>
    </w:p>
    <w:p w14:paraId="7C4EB945" w14:textId="12A72DEB" w:rsidR="00AD30DA" w:rsidRDefault="001B4DDE" w:rsidP="00AD30DA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3828"/>
          <w:tab w:val="left" w:pos="7371"/>
        </w:tabs>
        <w:spacing w:before="120" w:line="312" w:lineRule="auto"/>
        <w:jc w:val="both"/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>Hồ Phạm Trường An</w:t>
      </w:r>
      <w:r w:rsidR="00AD30DA" w:rsidRPr="00523EA6"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ab/>
        <w:t>MSSV</w:t>
      </w:r>
      <w:r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>: 2001200678</w:t>
      </w:r>
      <w:r w:rsidR="00AD30DA" w:rsidRPr="00523EA6"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ab/>
        <w:t>Lớp</w:t>
      </w:r>
      <w:r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>: 11DHTH06</w:t>
      </w:r>
    </w:p>
    <w:p w14:paraId="14A7ECDB" w14:textId="4BF89297" w:rsidR="00AD30DA" w:rsidRDefault="001B4DDE" w:rsidP="00AD30DA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3828"/>
          <w:tab w:val="left" w:pos="7371"/>
        </w:tabs>
        <w:spacing w:before="120" w:line="312" w:lineRule="auto"/>
        <w:jc w:val="both"/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>Ngô Thị Lệ Hồng</w:t>
      </w:r>
      <w:r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ab/>
        <w:t>MSSV:</w:t>
      </w:r>
      <w:r w:rsidR="004774FC"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 xml:space="preserve"> </w:t>
      </w:r>
      <w:r w:rsidR="004774FC" w:rsidRPr="004774FC"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>2001206987</w:t>
      </w:r>
      <w:r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  <w:tab/>
        <w:t>Lớp: 11DHTH10</w:t>
      </w:r>
    </w:p>
    <w:p w14:paraId="6FB35BE3" w14:textId="4534631C" w:rsidR="00CC4EFF" w:rsidRDefault="0081507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120"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Mục tiêu</w:t>
      </w:r>
    </w:p>
    <w:p w14:paraId="4ED90D13" w14:textId="0388DC60" w:rsidR="00CC4EFF" w:rsidRPr="00FE7D18" w:rsidRDefault="00523EA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color w:val="000000"/>
          <w:sz w:val="26"/>
          <w:szCs w:val="26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Mục tiêu kiến thức </w:t>
      </w:r>
    </w:p>
    <w:p w14:paraId="043C6E9A" w14:textId="77777777" w:rsidR="00FE7D18" w:rsidRPr="00FE7D18" w:rsidRDefault="00FE7D18" w:rsidP="00FE7D18">
      <w:pPr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FE7D18">
        <w:rPr>
          <w:rFonts w:ascii="Times New Roman" w:hAnsi="Times New Roman" w:cs="Times New Roman"/>
          <w:color w:val="000000"/>
          <w:sz w:val="26"/>
          <w:szCs w:val="26"/>
        </w:rPr>
        <w:t>Nắm vững kiến thức nền tảng về thị trường tiền điện tử, Bitcoin, phân tích dữ liệu, thống kê, xác suất, lập trình Python, Power BI.</w:t>
      </w:r>
    </w:p>
    <w:p w14:paraId="03039778" w14:textId="19F58DBC" w:rsidR="00FE7D18" w:rsidRPr="00FE7D18" w:rsidRDefault="00FE7D18" w:rsidP="00FE7D18">
      <w:pPr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FE7D18">
        <w:rPr>
          <w:rFonts w:ascii="Times New Roman" w:hAnsi="Times New Roman" w:cs="Times New Roman"/>
          <w:color w:val="000000"/>
          <w:sz w:val="26"/>
          <w:szCs w:val="26"/>
        </w:rPr>
        <w:t>Hiểu biết sâu sắc về mô hình học máy dự đoán giá, phân tích thị trường tài chính, phân tích kỹ thuật, tâm lý thị trường.</w:t>
      </w:r>
    </w:p>
    <w:p w14:paraId="77D7643F" w14:textId="5DF9ABED" w:rsidR="00CC4EFF" w:rsidRPr="00FE7D18" w:rsidRDefault="00523EA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Mục tiêu kỹ năng</w:t>
      </w:r>
    </w:p>
    <w:p w14:paraId="4DD0E558" w14:textId="77777777" w:rsidR="00FE7D18" w:rsidRPr="00FE7D18" w:rsidRDefault="00FE7D18" w:rsidP="00FE7D18">
      <w:pPr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FE7D18">
        <w:rPr>
          <w:rFonts w:ascii="Times New Roman" w:hAnsi="Times New Roman" w:cs="Times New Roman"/>
          <w:color w:val="000000"/>
          <w:sz w:val="26"/>
          <w:szCs w:val="26"/>
        </w:rPr>
        <w:t>Phân tích: thu thập, xử lý, phân tích dữ liệu Bitcoin hiệu quả; sử dụng công cụ, kỹ thuật thống kê; áp dụng mô hình học máy; tạo báo cáo, bảng điều khiển Power BI.</w:t>
      </w:r>
    </w:p>
    <w:p w14:paraId="61FB2FCB" w14:textId="77777777" w:rsidR="00FE7D18" w:rsidRPr="00FE7D18" w:rsidRDefault="00FE7D18" w:rsidP="00FE7D18">
      <w:pPr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FE7D18">
        <w:rPr>
          <w:rFonts w:ascii="Times New Roman" w:hAnsi="Times New Roman" w:cs="Times New Roman"/>
          <w:color w:val="000000"/>
          <w:sz w:val="26"/>
          <w:szCs w:val="26"/>
        </w:rPr>
        <w:t>Lập trình: viết mã Python thu thập, xử lý dữ liệu; xây dựng mô hình học máy; trực quan hóa dữ liệu; tích hợp mô hình Python vào Power BI.</w:t>
      </w:r>
    </w:p>
    <w:p w14:paraId="4522AD86" w14:textId="1A4DE2D5" w:rsidR="00FE7D18" w:rsidRPr="00FE7D18" w:rsidRDefault="00FE7D18" w:rsidP="00FE7D18">
      <w:pPr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FE7D18">
        <w:rPr>
          <w:rFonts w:ascii="Times New Roman" w:hAnsi="Times New Roman" w:cs="Times New Roman"/>
          <w:color w:val="000000"/>
          <w:sz w:val="26"/>
          <w:szCs w:val="26"/>
        </w:rPr>
        <w:t>Giao tiếp: trình bày kết quả phân tích; viết báo cáo khoa học; giao tiếp nhóm hiệu quả.</w:t>
      </w:r>
    </w:p>
    <w:p w14:paraId="5F4921A5" w14:textId="62D5640E" w:rsidR="00523EA6" w:rsidRPr="00FE7D18" w:rsidRDefault="00523EA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Mục tiêu về thái độ</w:t>
      </w:r>
    </w:p>
    <w:p w14:paraId="3F9207B3" w14:textId="77777777" w:rsidR="00FE7D18" w:rsidRPr="00FE7D18" w:rsidRDefault="00FE7D18" w:rsidP="00FE7D18">
      <w:pPr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FE7D18">
        <w:rPr>
          <w:rFonts w:ascii="Times New Roman" w:hAnsi="Times New Roman" w:cs="Times New Roman"/>
          <w:color w:val="000000"/>
          <w:sz w:val="26"/>
          <w:szCs w:val="26"/>
        </w:rPr>
        <w:t>Học tập: ham học hỏi, cập nhật kiến thức, cầu thị, tự học, nghiên cứu.</w:t>
      </w:r>
    </w:p>
    <w:p w14:paraId="603E2728" w14:textId="77777777" w:rsidR="00FE7D18" w:rsidRPr="00FE7D18" w:rsidRDefault="00FE7D18" w:rsidP="00FE7D18">
      <w:pPr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FE7D18">
        <w:rPr>
          <w:rFonts w:ascii="Times New Roman" w:hAnsi="Times New Roman" w:cs="Times New Roman"/>
          <w:color w:val="000000"/>
          <w:sz w:val="26"/>
          <w:szCs w:val="26"/>
        </w:rPr>
        <w:lastRenderedPageBreak/>
        <w:t>Làm việc: trách nhiệm, chuyên nghiệp, hợp tác, giải quyết vấn đề sáng tạo.</w:t>
      </w:r>
    </w:p>
    <w:p w14:paraId="5FA671EB" w14:textId="6113DAD9" w:rsidR="00FE7D18" w:rsidRPr="00FE7D18" w:rsidRDefault="00FE7D18" w:rsidP="00FE7D18">
      <w:pPr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88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FE7D18">
        <w:rPr>
          <w:rFonts w:ascii="Times New Roman" w:hAnsi="Times New Roman" w:cs="Times New Roman"/>
          <w:color w:val="000000"/>
          <w:sz w:val="26"/>
          <w:szCs w:val="26"/>
        </w:rPr>
        <w:t>Đạo đức: trung thực, khách quan, tôn trọng bản quyền.</w:t>
      </w:r>
    </w:p>
    <w:p w14:paraId="1D2DB6A1" w14:textId="77777777" w:rsidR="00CC4EFF" w:rsidRDefault="0081507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Yêu cầu</w:t>
      </w:r>
    </w:p>
    <w:p w14:paraId="655F31C6" w14:textId="77777777" w:rsidR="00CC4EFF" w:rsidRDefault="008150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  <w:rPr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ác nội dung cụ thể cần thực hiện:</w:t>
      </w:r>
    </w:p>
    <w:p w14:paraId="7D00C090" w14:textId="27F7C14F" w:rsidR="00CC4EFF" w:rsidRPr="001D5019" w:rsidRDefault="001D5019" w:rsidP="006A475D">
      <w:pPr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1D5019">
        <w:rPr>
          <w:rFonts w:ascii="Times New Roman" w:hAnsi="Times New Roman" w:cs="Times New Roman"/>
          <w:color w:val="000000"/>
          <w:sz w:val="26"/>
          <w:szCs w:val="26"/>
        </w:rPr>
        <w:t xml:space="preserve">Thu thập và chuẩn bị dữ liệu: </w:t>
      </w:r>
      <w:r w:rsidRPr="001D5019">
        <w:rPr>
          <w:rFonts w:ascii="Times New Roman" w:hAnsi="Times New Roman" w:cs="Times New Roman"/>
          <w:color w:val="000000"/>
          <w:sz w:val="26"/>
          <w:szCs w:val="26"/>
        </w:rPr>
        <w:t>Thu thập dữ liệu giá Bitcoin từ các nguồn uy tín như CoinMarketCap, Binance, v.v.</w:t>
      </w:r>
      <w:r w:rsidRPr="001D5019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1D5019">
        <w:rPr>
          <w:rFonts w:ascii="Times New Roman" w:hAnsi="Times New Roman" w:cs="Times New Roman"/>
          <w:color w:val="000000"/>
          <w:sz w:val="26"/>
          <w:szCs w:val="26"/>
        </w:rPr>
        <w:t>Chuyển đổi dữ liệu sang định dạng phù hợp cho phân tích</w:t>
      </w:r>
      <w:r w:rsidRPr="001D5019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68085220" w14:textId="39688F4A" w:rsidR="006A475D" w:rsidRDefault="001D5019" w:rsidP="00363EFA">
      <w:pPr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6A475D">
        <w:rPr>
          <w:rFonts w:ascii="Times New Roman" w:hAnsi="Times New Roman" w:cs="Times New Roman"/>
          <w:color w:val="000000"/>
          <w:sz w:val="26"/>
          <w:szCs w:val="26"/>
        </w:rPr>
        <w:t>Phân tích biến động giá Bitcoin</w:t>
      </w:r>
      <w:r w:rsidRPr="006A475D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6A475D" w:rsidRPr="006A475D">
        <w:rPr>
          <w:rFonts w:ascii="Times New Roman" w:hAnsi="Times New Roman" w:cs="Times New Roman"/>
          <w:color w:val="000000"/>
          <w:sz w:val="26"/>
          <w:szCs w:val="26"/>
        </w:rPr>
        <w:t>Sử dụng Power BI để trực quan hóa biến động giá Bitcoin theo thời gian</w:t>
      </w:r>
      <w:r w:rsidR="006A475D" w:rsidRPr="006A475D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r w:rsidR="006A475D" w:rsidRPr="006A475D">
        <w:rPr>
          <w:rFonts w:ascii="Times New Roman" w:hAnsi="Times New Roman" w:cs="Times New Roman"/>
          <w:color w:val="000000"/>
          <w:sz w:val="26"/>
          <w:szCs w:val="26"/>
        </w:rPr>
        <w:t>Phân tích các yếu tố ảnh hưởng đến biến động giá Bitcoin như khối lượng giao dịch, biến động thị trường, v.v.</w:t>
      </w:r>
      <w:r w:rsidR="006A475D" w:rsidRPr="006A475D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6A475D" w:rsidRPr="006A475D">
        <w:rPr>
          <w:rFonts w:ascii="Times New Roman" w:hAnsi="Times New Roman" w:cs="Times New Roman"/>
          <w:color w:val="000000"/>
          <w:sz w:val="26"/>
          <w:szCs w:val="26"/>
        </w:rPr>
        <w:t>Xây dựng mô hình học máy để dự đoán biến động giá Bitcoin trong tương lai</w:t>
      </w:r>
      <w:r w:rsidR="006A475D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768A9D59" w14:textId="35775B02" w:rsidR="006A475D" w:rsidRDefault="00363EFA" w:rsidP="003E65B8">
      <w:pPr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63EFA">
        <w:rPr>
          <w:rFonts w:ascii="Times New Roman" w:hAnsi="Times New Roman" w:cs="Times New Roman"/>
          <w:color w:val="000000"/>
          <w:sz w:val="26"/>
          <w:szCs w:val="26"/>
        </w:rPr>
        <w:t>Phân tích xu hướng giá Bitcoin</w:t>
      </w:r>
      <w:r w:rsidRPr="00363EF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Pr="00363EFA">
        <w:rPr>
          <w:rFonts w:ascii="Times New Roman" w:hAnsi="Times New Roman" w:cs="Times New Roman"/>
          <w:color w:val="000000"/>
          <w:sz w:val="26"/>
          <w:szCs w:val="26"/>
        </w:rPr>
        <w:t>Sử dụng Power BI để xác định xu hướng giá Bitcoin trong quá khứ, hiện tại và tương lai</w:t>
      </w:r>
      <w:r w:rsidRPr="00363EFA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r w:rsidRPr="00363EFA">
        <w:rPr>
          <w:rFonts w:ascii="Times New Roman" w:hAnsi="Times New Roman" w:cs="Times New Roman"/>
          <w:color w:val="000000"/>
          <w:sz w:val="26"/>
          <w:szCs w:val="26"/>
        </w:rPr>
        <w:t>Phân tích các chỉ báo kỹ thuật như đường trung bình động, MACD, RSI, v.v. để xác định xu hướng</w:t>
      </w:r>
      <w:r w:rsidRPr="00363EFA">
        <w:rPr>
          <w:rFonts w:ascii="Times New Roman" w:hAnsi="Times New Roman" w:cs="Times New Roman"/>
          <w:color w:val="000000"/>
          <w:sz w:val="26"/>
          <w:szCs w:val="26"/>
        </w:rPr>
        <w:t xml:space="preserve">. </w:t>
      </w:r>
      <w:r w:rsidRPr="00363EFA">
        <w:rPr>
          <w:rFonts w:ascii="Times New Roman" w:hAnsi="Times New Roman" w:cs="Times New Roman"/>
          <w:color w:val="000000"/>
          <w:sz w:val="26"/>
          <w:szCs w:val="26"/>
        </w:rPr>
        <w:t>Xây dựng mô hình học máy để dự đoán xu hướng giá Bitcoin trong tương lai</w:t>
      </w:r>
      <w:r w:rsidRPr="00363EFA"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5FFCF2A6" w14:textId="0BABE9B4" w:rsidR="00363EFA" w:rsidRPr="003E65B8" w:rsidRDefault="00363EFA" w:rsidP="003E65B8">
      <w:pPr>
        <w:numPr>
          <w:ilvl w:val="1"/>
          <w:numId w:val="23"/>
        </w:numPr>
        <w:pBdr>
          <w:top w:val="nil"/>
          <w:left w:val="nil"/>
          <w:bottom w:val="nil"/>
          <w:right w:val="nil"/>
          <w:between w:val="nil"/>
        </w:pBdr>
        <w:spacing w:before="120" w:after="120" w:line="276" w:lineRule="auto"/>
        <w:jc w:val="both"/>
        <w:rPr>
          <w:rFonts w:ascii="Times New Roman" w:hAnsi="Times New Roman" w:cs="Times New Roman"/>
          <w:color w:val="000000"/>
          <w:sz w:val="26"/>
          <w:szCs w:val="26"/>
        </w:rPr>
      </w:pPr>
      <w:r w:rsidRPr="00363EFA">
        <w:rPr>
          <w:rFonts w:ascii="Times New Roman" w:hAnsi="Times New Roman" w:cs="Times New Roman"/>
          <w:color w:val="000000"/>
          <w:sz w:val="26"/>
          <w:szCs w:val="26"/>
        </w:rPr>
        <w:t>Đánh giá tiềm năng đầu tư Bitcoin</w:t>
      </w:r>
      <w:r w:rsidRPr="00363EF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Pr="00363EFA">
        <w:rPr>
          <w:rFonts w:ascii="Times New Roman" w:hAnsi="Times New Roman" w:cs="Times New Roman"/>
          <w:color w:val="000000"/>
          <w:sz w:val="26"/>
          <w:szCs w:val="26"/>
        </w:rPr>
        <w:t>Phân tích các chỉ số tài chính liên quan đến Bitcoin như tỷ lệ vốn hóa thị trường, tỷ lệ P/E, v.v.</w:t>
      </w:r>
      <w:r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363EFA">
        <w:rPr>
          <w:rFonts w:ascii="Times New Roman" w:hAnsi="Times New Roman" w:cs="Times New Roman"/>
          <w:color w:val="000000"/>
          <w:sz w:val="26"/>
          <w:szCs w:val="26"/>
        </w:rPr>
        <w:t>Sử dụng mô hình học máy để đánh giá rủi ro và lợi nhuận tiềm năng của việc đầu tư vào Bitcoin</w:t>
      </w:r>
      <w:r>
        <w:rPr>
          <w:rFonts w:ascii="Times New Roman" w:hAnsi="Times New Roman" w:cs="Times New Roman"/>
          <w:color w:val="000000"/>
          <w:sz w:val="26"/>
          <w:szCs w:val="26"/>
        </w:rPr>
        <w:t>.</w:t>
      </w:r>
    </w:p>
    <w:p w14:paraId="20E85D0F" w14:textId="77777777" w:rsidR="00CC4EFF" w:rsidRDefault="0081507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60" w:after="120"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Môi trường thực hiện</w:t>
      </w:r>
    </w:p>
    <w:p w14:paraId="707E63EB" w14:textId="3C1E6211" w:rsidR="00CC4EFF" w:rsidRDefault="00235861" w:rsidP="003E65B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</w:pPr>
      <w:r w:rsidRPr="00235861">
        <w:rPr>
          <w:rFonts w:ascii="Times New Roman" w:hAnsi="Times New Roman" w:cs="Times New Roman"/>
          <w:sz w:val="26"/>
          <w:szCs w:val="26"/>
        </w:rPr>
        <w:t>Power BI</w:t>
      </w:r>
    </w:p>
    <w:p w14:paraId="3BCC232F" w14:textId="1B14E381" w:rsidR="00CC4EFF" w:rsidRDefault="008150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60"/>
        <w:jc w:val="both"/>
      </w:pPr>
      <w:bookmarkStart w:id="1" w:name="_30j0zll" w:colFirst="0" w:colLast="0"/>
      <w:bookmarkEnd w:id="1"/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Ngôn ngữ lập trình: </w:t>
      </w:r>
      <w:r w:rsidR="00AE6AD2">
        <w:rPr>
          <w:rFonts w:ascii="Times New Roman" w:eastAsia="Times New Roman" w:hAnsi="Times New Roman" w:cs="Times New Roman"/>
          <w:color w:val="000000"/>
          <w:sz w:val="26"/>
          <w:szCs w:val="26"/>
        </w:rPr>
        <w:t>Python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</w:t>
      </w:r>
    </w:p>
    <w:p w14:paraId="216EA2CF" w14:textId="6F0880B7" w:rsidR="00CC4EFF" w:rsidRDefault="0081507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Thời gian thực hiện: 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1</w:t>
      </w:r>
      <w:r w:rsidR="00BB4380">
        <w:rPr>
          <w:rFonts w:ascii="Times New Roman" w:eastAsia="Times New Roman" w:hAnsi="Times New Roman" w:cs="Times New Roman"/>
          <w:color w:val="000000"/>
          <w:sz w:val="26"/>
          <w:szCs w:val="26"/>
        </w:rPr>
        <w:t>x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tuần (</w:t>
      </w:r>
      <w:r w:rsidR="00523EA6">
        <w:rPr>
          <w:rFonts w:ascii="Times New Roman" w:eastAsia="Times New Roman" w:hAnsi="Times New Roman" w:cs="Times New Roman"/>
          <w:color w:val="000000"/>
          <w:sz w:val="26"/>
          <w:szCs w:val="26"/>
        </w:rPr>
        <w:t>từ ngày</w:t>
      </w:r>
      <w:r w:rsidR="00BB4380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21/3</w:t>
      </w:r>
      <w:r w:rsidR="00523EA6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tới ngày</w:t>
      </w:r>
      <w:r w:rsidR="00BB4380"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17/6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)</w:t>
      </w:r>
    </w:p>
    <w:p w14:paraId="2C68A5C8" w14:textId="77777777" w:rsidR="00CC4EFF" w:rsidRDefault="0081507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120"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 xml:space="preserve">Thang điểm </w:t>
      </w:r>
    </w:p>
    <w:tbl>
      <w:tblPr>
        <w:tblStyle w:val="a"/>
        <w:tblW w:w="100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46"/>
        <w:gridCol w:w="8291"/>
        <w:gridCol w:w="900"/>
      </w:tblGrid>
      <w:tr w:rsidR="00CC4EFF" w14:paraId="730E3007" w14:textId="77777777" w:rsidTr="001E4D37">
        <w:tc>
          <w:tcPr>
            <w:tcW w:w="846" w:type="dxa"/>
          </w:tcPr>
          <w:p w14:paraId="45ACC78B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STT</w:t>
            </w:r>
          </w:p>
        </w:tc>
        <w:tc>
          <w:tcPr>
            <w:tcW w:w="8291" w:type="dxa"/>
          </w:tcPr>
          <w:p w14:paraId="106FE9D4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Nội dung</w:t>
            </w:r>
          </w:p>
        </w:tc>
        <w:tc>
          <w:tcPr>
            <w:tcW w:w="900" w:type="dxa"/>
          </w:tcPr>
          <w:p w14:paraId="306A24B0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Điểm</w:t>
            </w:r>
          </w:p>
        </w:tc>
      </w:tr>
      <w:tr w:rsidR="00CC4EFF" w14:paraId="13E7B7DD" w14:textId="77777777" w:rsidTr="00AD30DA">
        <w:tc>
          <w:tcPr>
            <w:tcW w:w="9137" w:type="dxa"/>
            <w:gridSpan w:val="2"/>
          </w:tcPr>
          <w:p w14:paraId="02557050" w14:textId="779BE7A4" w:rsidR="00CC4EFF" w:rsidRDefault="00815077">
            <w:pPr>
              <w:spacing w:before="60" w:after="60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 xml:space="preserve">I. </w:t>
            </w:r>
            <w:r w:rsidR="00AD30DA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Nội dung 01</w:t>
            </w:r>
          </w:p>
        </w:tc>
        <w:tc>
          <w:tcPr>
            <w:tcW w:w="900" w:type="dxa"/>
          </w:tcPr>
          <w:p w14:paraId="22C2529B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3.0</w:t>
            </w:r>
          </w:p>
        </w:tc>
      </w:tr>
      <w:tr w:rsidR="00CC4EFF" w14:paraId="4C383E6A" w14:textId="77777777" w:rsidTr="001E4D37">
        <w:tc>
          <w:tcPr>
            <w:tcW w:w="846" w:type="dxa"/>
          </w:tcPr>
          <w:p w14:paraId="3B856291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1.</w:t>
            </w:r>
          </w:p>
        </w:tc>
        <w:tc>
          <w:tcPr>
            <w:tcW w:w="8291" w:type="dxa"/>
          </w:tcPr>
          <w:p w14:paraId="072320E2" w14:textId="468F216F" w:rsidR="000543F8" w:rsidRPr="000543F8" w:rsidRDefault="000543F8" w:rsidP="000543F8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0543F8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ìm hiểu blockchain và cơ chế hoạt động của Bitcoin</w:t>
            </w:r>
          </w:p>
        </w:tc>
        <w:tc>
          <w:tcPr>
            <w:tcW w:w="900" w:type="dxa"/>
          </w:tcPr>
          <w:p w14:paraId="69B12729" w14:textId="7569613D" w:rsidR="00CC4EFF" w:rsidRDefault="000543F8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1.5</w:t>
            </w:r>
          </w:p>
        </w:tc>
      </w:tr>
      <w:tr w:rsidR="00CC4EFF" w14:paraId="777EFC3B" w14:textId="77777777" w:rsidTr="001E4D37">
        <w:tc>
          <w:tcPr>
            <w:tcW w:w="846" w:type="dxa"/>
          </w:tcPr>
          <w:p w14:paraId="24BF3F47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2.</w:t>
            </w:r>
          </w:p>
        </w:tc>
        <w:tc>
          <w:tcPr>
            <w:tcW w:w="8291" w:type="dxa"/>
          </w:tcPr>
          <w:p w14:paraId="7045E61A" w14:textId="2A6DEC75" w:rsidR="00CC4EFF" w:rsidRPr="000543F8" w:rsidRDefault="000543F8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8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0543F8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ìm hiểu về thị trường, các yếu tố ảnh hưởng đến thị trường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, đồ thị nến, các chỉ báo kỹ thuật.</w:t>
            </w:r>
          </w:p>
        </w:tc>
        <w:tc>
          <w:tcPr>
            <w:tcW w:w="900" w:type="dxa"/>
          </w:tcPr>
          <w:p w14:paraId="16FCB380" w14:textId="6E78BC49" w:rsidR="00CC4EFF" w:rsidRDefault="000543F8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1.5</w:t>
            </w:r>
          </w:p>
        </w:tc>
      </w:tr>
      <w:tr w:rsidR="00CC4EFF" w14:paraId="5F587C77" w14:textId="77777777" w:rsidTr="00AD30DA">
        <w:tc>
          <w:tcPr>
            <w:tcW w:w="9137" w:type="dxa"/>
            <w:gridSpan w:val="2"/>
            <w:vAlign w:val="center"/>
          </w:tcPr>
          <w:p w14:paraId="5D9F4F41" w14:textId="430E2570" w:rsidR="00CC4EFF" w:rsidRDefault="00815077">
            <w:pPr>
              <w:spacing w:before="60" w:after="60"/>
              <w:jc w:val="both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 xml:space="preserve">II. </w:t>
            </w:r>
            <w:r w:rsidR="00AD30DA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Nội dung 02</w:t>
            </w:r>
          </w:p>
        </w:tc>
        <w:tc>
          <w:tcPr>
            <w:tcW w:w="900" w:type="dxa"/>
          </w:tcPr>
          <w:p w14:paraId="43B05923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5.0</w:t>
            </w:r>
          </w:p>
        </w:tc>
      </w:tr>
      <w:tr w:rsidR="00CC4EFF" w14:paraId="7B614C0E" w14:textId="77777777" w:rsidTr="001E4D37">
        <w:tc>
          <w:tcPr>
            <w:tcW w:w="846" w:type="dxa"/>
            <w:vAlign w:val="center"/>
          </w:tcPr>
          <w:p w14:paraId="60ABB885" w14:textId="77777777" w:rsidR="00CC4EFF" w:rsidRDefault="008150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1. </w:t>
            </w:r>
          </w:p>
        </w:tc>
        <w:tc>
          <w:tcPr>
            <w:tcW w:w="8291" w:type="dxa"/>
          </w:tcPr>
          <w:p w14:paraId="36D2B79C" w14:textId="3DC70DAF" w:rsidR="00AD30DA" w:rsidRDefault="00621D70" w:rsidP="00621D70">
            <w:pPr>
              <w:numPr>
                <w:ilvl w:val="0"/>
                <w:numId w:val="7"/>
              </w:numPr>
              <w:spacing w:before="60" w:after="60"/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621D70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hu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 thập và chuẩn bị dữ liệu: trích xuất dữ liệu thời gian thực từ các nguồn cấp dữ liệu (bao gồm dữ liệu quá khứ và hiện tại, theo các khung thời gian khác nhau)</w:t>
            </w:r>
          </w:p>
        </w:tc>
        <w:tc>
          <w:tcPr>
            <w:tcW w:w="900" w:type="dxa"/>
          </w:tcPr>
          <w:p w14:paraId="4CDAA7B9" w14:textId="3F97E434" w:rsidR="00AD30DA" w:rsidRDefault="00385188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1.0</w:t>
            </w:r>
          </w:p>
        </w:tc>
      </w:tr>
      <w:tr w:rsidR="00CC4EFF" w14:paraId="27F28664" w14:textId="77777777" w:rsidTr="001E4D37">
        <w:tc>
          <w:tcPr>
            <w:tcW w:w="846" w:type="dxa"/>
            <w:vAlign w:val="center"/>
          </w:tcPr>
          <w:p w14:paraId="5EAFABD9" w14:textId="77777777" w:rsidR="00CC4EFF" w:rsidRDefault="0081507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2.</w:t>
            </w:r>
          </w:p>
        </w:tc>
        <w:tc>
          <w:tcPr>
            <w:tcW w:w="8291" w:type="dxa"/>
          </w:tcPr>
          <w:p w14:paraId="146079ED" w14:textId="4190431C" w:rsidR="00CC4EFF" w:rsidRPr="00621D70" w:rsidRDefault="00385188" w:rsidP="00621D70">
            <w:pPr>
              <w:numPr>
                <w:ilvl w:val="0"/>
                <w:numId w:val="7"/>
              </w:numPr>
              <w:spacing w:before="60" w:after="60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hân tích biến động giá bằng Power BI: Vẽ đồ thị theo từng khung thời gian khác nhau, cập nhật thời gian thực. Phân tích biến động giá bằng mô hình máy học và phân tích chỉ số.</w:t>
            </w:r>
          </w:p>
        </w:tc>
        <w:tc>
          <w:tcPr>
            <w:tcW w:w="900" w:type="dxa"/>
          </w:tcPr>
          <w:p w14:paraId="5432479F" w14:textId="58AB9093" w:rsidR="00CC4EFF" w:rsidRDefault="00385188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1.0</w:t>
            </w:r>
          </w:p>
        </w:tc>
      </w:tr>
      <w:tr w:rsidR="00CC4EFF" w14:paraId="5FA98651" w14:textId="77777777" w:rsidTr="001E4D37">
        <w:tc>
          <w:tcPr>
            <w:tcW w:w="846" w:type="dxa"/>
            <w:vAlign w:val="center"/>
          </w:tcPr>
          <w:p w14:paraId="1E1A65D3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8291" w:type="dxa"/>
          </w:tcPr>
          <w:p w14:paraId="75C10BAB" w14:textId="3A2114AA" w:rsidR="00AD30DA" w:rsidRPr="00621D70" w:rsidRDefault="00385188" w:rsidP="00621D70">
            <w:pPr>
              <w:numPr>
                <w:ilvl w:val="0"/>
                <w:numId w:val="7"/>
              </w:numPr>
              <w:spacing w:before="60" w:after="60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Phân tích xu hướng: Vẽ đồ thị bằng Power BI theo khung thời gian tháng để thấy xu hướng. Sử dụng các mô hình máy học để </w:t>
            </w:r>
            <w:r w:rsidR="001E4D37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xác định xu hướng tương lai. Xác định đỉnh đáy chu kỳ bằng các chỉ báo kỹ thuật.</w:t>
            </w:r>
          </w:p>
        </w:tc>
        <w:tc>
          <w:tcPr>
            <w:tcW w:w="900" w:type="dxa"/>
          </w:tcPr>
          <w:p w14:paraId="09E98BEC" w14:textId="33391821" w:rsidR="00AD30DA" w:rsidRDefault="001E4D3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.0</w:t>
            </w:r>
          </w:p>
        </w:tc>
      </w:tr>
      <w:tr w:rsidR="00CC4EFF" w14:paraId="10A8CE2D" w14:textId="77777777" w:rsidTr="001E4D37">
        <w:tc>
          <w:tcPr>
            <w:tcW w:w="846" w:type="dxa"/>
          </w:tcPr>
          <w:p w14:paraId="0592CA5D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8291" w:type="dxa"/>
          </w:tcPr>
          <w:p w14:paraId="59379F58" w14:textId="407D20CE" w:rsidR="00CC4EFF" w:rsidRPr="00621D70" w:rsidRDefault="001E4D37" w:rsidP="00621D70">
            <w:pPr>
              <w:numPr>
                <w:ilvl w:val="0"/>
                <w:numId w:val="7"/>
              </w:numPr>
              <w:spacing w:before="60" w:after="60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363EF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Đánh giá tiềm năng đầu tư Bitcoin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  <w:r w:rsidRPr="00363EF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Sử dụng mô hình học máy để đánh giá rủi ro và lợi nhuận tiềm năng của việc đầu tư vào Bitcoin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.</w:t>
            </w:r>
          </w:p>
        </w:tc>
        <w:tc>
          <w:tcPr>
            <w:tcW w:w="900" w:type="dxa"/>
          </w:tcPr>
          <w:p w14:paraId="75066049" w14:textId="35AE1C76" w:rsidR="00CC4EFF" w:rsidRDefault="001E4D3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1.0</w:t>
            </w:r>
          </w:p>
        </w:tc>
      </w:tr>
      <w:tr w:rsidR="00CC4EFF" w14:paraId="50B22C5A" w14:textId="77777777" w:rsidTr="00AD30DA">
        <w:tc>
          <w:tcPr>
            <w:tcW w:w="9137" w:type="dxa"/>
            <w:gridSpan w:val="2"/>
          </w:tcPr>
          <w:p w14:paraId="02B700D4" w14:textId="77777777" w:rsidR="00CC4EFF" w:rsidRDefault="00815077">
            <w:pPr>
              <w:spacing w:before="60" w:after="60"/>
              <w:jc w:val="both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IV. Trình bày báo cáo, thái độ thực hiện đề tài</w:t>
            </w:r>
          </w:p>
        </w:tc>
        <w:tc>
          <w:tcPr>
            <w:tcW w:w="900" w:type="dxa"/>
          </w:tcPr>
          <w:p w14:paraId="41A777F8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2.0</w:t>
            </w:r>
          </w:p>
        </w:tc>
      </w:tr>
      <w:tr w:rsidR="00CC4EFF" w14:paraId="7F3F638E" w14:textId="77777777" w:rsidTr="001E4D37">
        <w:tc>
          <w:tcPr>
            <w:tcW w:w="846" w:type="dxa"/>
          </w:tcPr>
          <w:p w14:paraId="5E5C5F92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8291" w:type="dxa"/>
          </w:tcPr>
          <w:p w14:paraId="18CB4CF1" w14:textId="3BCCE468" w:rsidR="00CC4EFF" w:rsidRPr="001E4D37" w:rsidRDefault="001E4D37" w:rsidP="001E4D37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rình bày đúng mẫu báo cáo khóa luận tốt nghiệp kỹ sư</w:t>
            </w:r>
          </w:p>
        </w:tc>
        <w:tc>
          <w:tcPr>
            <w:tcW w:w="900" w:type="dxa"/>
          </w:tcPr>
          <w:p w14:paraId="4A53786A" w14:textId="3924B9C3" w:rsidR="00CC4EFF" w:rsidRDefault="001E4D3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0.5</w:t>
            </w:r>
          </w:p>
        </w:tc>
      </w:tr>
      <w:tr w:rsidR="00CC4EFF" w14:paraId="3D692C28" w14:textId="77777777" w:rsidTr="001E4D37">
        <w:tc>
          <w:tcPr>
            <w:tcW w:w="846" w:type="dxa"/>
          </w:tcPr>
          <w:p w14:paraId="3DDB31C0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</w:t>
            </w:r>
          </w:p>
        </w:tc>
        <w:tc>
          <w:tcPr>
            <w:tcW w:w="8291" w:type="dxa"/>
          </w:tcPr>
          <w:p w14:paraId="1D1073A2" w14:textId="472C9475" w:rsidR="00CC4EFF" w:rsidRPr="001E4D37" w:rsidRDefault="001E4D37" w:rsidP="001E4D37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ower point báo cáo đẹp, rõ ràng</w:t>
            </w:r>
          </w:p>
        </w:tc>
        <w:tc>
          <w:tcPr>
            <w:tcW w:w="900" w:type="dxa"/>
          </w:tcPr>
          <w:p w14:paraId="1B30E260" w14:textId="472E7D1D" w:rsidR="00CC4EFF" w:rsidRDefault="001E4D3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0.5</w:t>
            </w:r>
          </w:p>
        </w:tc>
      </w:tr>
      <w:tr w:rsidR="00CC4EFF" w14:paraId="4AB9E183" w14:textId="77777777" w:rsidTr="001E4D37">
        <w:tc>
          <w:tcPr>
            <w:tcW w:w="846" w:type="dxa"/>
          </w:tcPr>
          <w:p w14:paraId="06CFC59D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8291" w:type="dxa"/>
          </w:tcPr>
          <w:p w14:paraId="6BDCCBA9" w14:textId="1ED8FD21" w:rsidR="00CC4EFF" w:rsidRPr="001E4D37" w:rsidRDefault="001E4D37" w:rsidP="001E4D37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hái độ làm việc tích cực</w:t>
            </w:r>
          </w:p>
        </w:tc>
        <w:tc>
          <w:tcPr>
            <w:tcW w:w="900" w:type="dxa"/>
          </w:tcPr>
          <w:p w14:paraId="107DF202" w14:textId="49F73FBE" w:rsidR="00CC4EFF" w:rsidRDefault="001E4D3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0.5</w:t>
            </w:r>
          </w:p>
        </w:tc>
      </w:tr>
      <w:tr w:rsidR="00CC4EFF" w14:paraId="2EF5D859" w14:textId="77777777" w:rsidTr="001E4D37">
        <w:tc>
          <w:tcPr>
            <w:tcW w:w="846" w:type="dxa"/>
          </w:tcPr>
          <w:p w14:paraId="580D2D90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8291" w:type="dxa"/>
          </w:tcPr>
          <w:p w14:paraId="0C99D863" w14:textId="41ED75D6" w:rsidR="00CC4EFF" w:rsidRPr="001E4D37" w:rsidRDefault="001E4D37" w:rsidP="001E4D37">
            <w:pPr>
              <w:numPr>
                <w:ilvl w:val="0"/>
                <w:numId w:val="7"/>
              </w:numPr>
              <w:spacing w:before="60" w:after="60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rình bày, báo cáo tự tin, đủ nội dung.</w:t>
            </w:r>
          </w:p>
        </w:tc>
        <w:tc>
          <w:tcPr>
            <w:tcW w:w="900" w:type="dxa"/>
          </w:tcPr>
          <w:p w14:paraId="050F1719" w14:textId="178BE5AC" w:rsidR="00CC4EFF" w:rsidRDefault="001E4D3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0.5</w:t>
            </w:r>
          </w:p>
        </w:tc>
      </w:tr>
      <w:tr w:rsidR="00CC4EFF" w14:paraId="455C1497" w14:textId="77777777" w:rsidTr="00AD30DA">
        <w:tc>
          <w:tcPr>
            <w:tcW w:w="9137" w:type="dxa"/>
            <w:gridSpan w:val="2"/>
          </w:tcPr>
          <w:p w14:paraId="2879A600" w14:textId="77777777" w:rsidR="00CC4EFF" w:rsidRDefault="00815077">
            <w:pPr>
              <w:spacing w:before="60" w:after="60"/>
              <w:jc w:val="right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Tổng cộng</w:t>
            </w:r>
          </w:p>
        </w:tc>
        <w:tc>
          <w:tcPr>
            <w:tcW w:w="900" w:type="dxa"/>
          </w:tcPr>
          <w:p w14:paraId="5DE21568" w14:textId="77777777" w:rsidR="00CC4EFF" w:rsidRDefault="00815077">
            <w:pPr>
              <w:spacing w:before="60" w:after="60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bookmarkStart w:id="2" w:name="_1fob9te" w:colFirst="0" w:colLast="0"/>
            <w:bookmarkEnd w:id="2"/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10.0</w:t>
            </w:r>
          </w:p>
        </w:tc>
      </w:tr>
    </w:tbl>
    <w:p w14:paraId="788ECE93" w14:textId="77777777" w:rsidR="00CC4EFF" w:rsidRDefault="00815077">
      <w:pPr>
        <w:keepNext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after="120"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Thời gian và các công việc trong tuần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:</w:t>
      </w:r>
    </w:p>
    <w:tbl>
      <w:tblPr>
        <w:tblStyle w:val="a0"/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4"/>
        <w:gridCol w:w="904"/>
        <w:gridCol w:w="8110"/>
      </w:tblGrid>
      <w:tr w:rsidR="00CC4EFF" w14:paraId="3496CA2D" w14:textId="77777777">
        <w:trPr>
          <w:trHeight w:val="513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97E8EC" w14:textId="77777777" w:rsidR="00CC4EFF" w:rsidRDefault="00815077">
            <w:pPr>
              <w:keepNext/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STT</w:t>
            </w: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CF6199" w14:textId="77777777" w:rsidR="00CC4EFF" w:rsidRDefault="00815077">
            <w:pPr>
              <w:keepNext/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Tuần</w:t>
            </w: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E02FCD" w14:textId="77777777" w:rsidR="00CC4EFF" w:rsidRDefault="00815077">
            <w:pPr>
              <w:keepNext/>
              <w:spacing w:line="276" w:lineRule="auto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Nội dung công việc</w:t>
            </w:r>
          </w:p>
        </w:tc>
      </w:tr>
      <w:tr w:rsidR="00CC4EFF" w14:paraId="62AD8D31" w14:textId="77777777"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D7002F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2ECAC4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4834A" w14:textId="4FDA5989" w:rsidR="00CC4EFF" w:rsidRPr="00A273AE" w:rsidRDefault="00A273AE" w:rsidP="005F075D">
            <w:pPr>
              <w:numPr>
                <w:ilvl w:val="0"/>
                <w:numId w:val="1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A273AE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ìm hiểu về blockchain để hiểu cơ chế hoạt động của Bitcoin.</w:t>
            </w:r>
          </w:p>
        </w:tc>
      </w:tr>
      <w:tr w:rsidR="00CC4EFF" w14:paraId="05958B73" w14:textId="77777777">
        <w:trPr>
          <w:trHeight w:val="440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0E6C70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62E426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18F5AC" w14:textId="4A6A8ABE" w:rsidR="00CC4EFF" w:rsidRPr="00A273AE" w:rsidRDefault="00A273AE" w:rsidP="005F075D">
            <w:pPr>
              <w:numPr>
                <w:ilvl w:val="0"/>
                <w:numId w:val="1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A273AE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ìm hiểu về Bitcoin để có kiến thức cơ bản về loại tiền điện tử này.</w:t>
            </w:r>
          </w:p>
        </w:tc>
      </w:tr>
      <w:tr w:rsidR="00CC4EFF" w14:paraId="1020F23E" w14:textId="77777777">
        <w:trPr>
          <w:trHeight w:val="350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136496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06B5F7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FC0B6" w14:textId="3D5EB343" w:rsidR="00CC4EFF" w:rsidRPr="00A273AE" w:rsidRDefault="00A273AE" w:rsidP="005F075D">
            <w:pPr>
              <w:numPr>
                <w:ilvl w:val="0"/>
                <w:numId w:val="2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A273AE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ìm hiểu về thị trường tài chính để hiểu rõ ngữ cảnh và yếu tố ảnh hưởng đến giá Bitcoin.</w:t>
            </w:r>
          </w:p>
        </w:tc>
      </w:tr>
      <w:tr w:rsidR="00CC4EFF" w14:paraId="65E1D35C" w14:textId="77777777">
        <w:trPr>
          <w:trHeight w:val="386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F9EC32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E7126E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004EF4" w14:textId="7F7E9BAA" w:rsidR="00CC4EFF" w:rsidRPr="00A273AE" w:rsidRDefault="00A273AE" w:rsidP="005F075D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A273AE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hu thập dữ liệu giá Bitcoin từ các nguồn uy tín như CoinMarketCap, Binance, v.v.</w:t>
            </w:r>
          </w:p>
        </w:tc>
      </w:tr>
      <w:tr w:rsidR="00CC4EFF" w14:paraId="4BF9574C" w14:textId="77777777">
        <w:trPr>
          <w:trHeight w:val="404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765FC4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44B8E6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7F119" w14:textId="551FADA2" w:rsidR="00CC4EFF" w:rsidRPr="00A273AE" w:rsidRDefault="00A273AE" w:rsidP="005F075D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A273AE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huyển đổi dữ liệu sang định dạng phù hợp cho phân tích trong Power BI và Python.</w:t>
            </w:r>
          </w:p>
        </w:tc>
      </w:tr>
      <w:tr w:rsidR="00CC4EFF" w14:paraId="30CAA7E5" w14:textId="77777777">
        <w:trPr>
          <w:trHeight w:val="341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96EB55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CEE4DC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C54A92" w14:textId="2C55A9B1" w:rsidR="00CC4EFF" w:rsidRPr="00A273AE" w:rsidRDefault="00A273AE" w:rsidP="005F075D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A273AE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Sử dụng Power BI để trực quan hóa biến động giá Bitcoin theo thời gian.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Thiết kế layout cho dashboard. Sử dụng DAX để chuyển đổi dữ liệu.</w:t>
            </w:r>
          </w:p>
        </w:tc>
      </w:tr>
      <w:tr w:rsidR="00CC4EFF" w14:paraId="77CAD680" w14:textId="77777777">
        <w:trPr>
          <w:trHeight w:val="449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97C266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09A475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28EAF6" w14:textId="164A0171" w:rsidR="00CC4EFF" w:rsidRPr="00A273AE" w:rsidRDefault="005F075D" w:rsidP="005F075D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5F075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hân tích các yếu tố ảnh hưởng đến biến động giá Bitcoin như khối lượng giao dịch, biến động thị trường, v.v.</w:t>
            </w:r>
          </w:p>
        </w:tc>
      </w:tr>
      <w:tr w:rsidR="00CC4EFF" w14:paraId="66520BB5" w14:textId="77777777">
        <w:trPr>
          <w:trHeight w:val="341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93E583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D8938E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999E7" w14:textId="0D49059C" w:rsidR="00CC4EFF" w:rsidRPr="00A273AE" w:rsidRDefault="005F075D" w:rsidP="005F075D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Lựa chọn và </w:t>
            </w:r>
            <w:r w:rsidRPr="005F075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Xây dựng mô hình học máy để dự đoán biến động giá Bitcoin trong tương lai.</w:t>
            </w:r>
          </w:p>
        </w:tc>
      </w:tr>
      <w:tr w:rsidR="00CC4EFF" w14:paraId="5172960F" w14:textId="77777777">
        <w:trPr>
          <w:trHeight w:val="359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9801F5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9000BB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6359A2" w14:textId="68BD25C6" w:rsidR="00CC4EFF" w:rsidRPr="00A273AE" w:rsidRDefault="005F075D" w:rsidP="005F075D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5F075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Sử dụng Power BI để xác định xu hướng giá Bitcoin trong quá khứ và hiện tại.</w:t>
            </w:r>
          </w:p>
        </w:tc>
      </w:tr>
      <w:tr w:rsidR="00CC4EFF" w14:paraId="7540A4D1" w14:textId="77777777">
        <w:trPr>
          <w:trHeight w:val="377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F3A12E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B327C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785AD1" w14:textId="3ECD66F4" w:rsidR="00CC4EFF" w:rsidRPr="00A273AE" w:rsidRDefault="005F075D" w:rsidP="005F075D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5F075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hân tích các chỉ báo kỹ thuật như đường trung bình động, MACD, RSI để xác định xu hướng giá Bitcoin.</w:t>
            </w:r>
          </w:p>
        </w:tc>
      </w:tr>
      <w:tr w:rsidR="00CC4EFF" w14:paraId="237F330C" w14:textId="77777777">
        <w:trPr>
          <w:trHeight w:val="314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FFDC2A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AE0303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10AB0F" w14:textId="62B2EC0E" w:rsidR="00CC4EFF" w:rsidRPr="00A273AE" w:rsidRDefault="005F075D" w:rsidP="005F075D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Lựa chọn và </w:t>
            </w:r>
            <w:r w:rsidRPr="005F075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Xây dựng mô hình học máy để 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xác định xu hướng</w:t>
            </w:r>
            <w:r w:rsidRPr="005F075D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Bitcoin trong tương lai.</w:t>
            </w:r>
          </w:p>
        </w:tc>
      </w:tr>
      <w:tr w:rsidR="00CC4EFF" w14:paraId="67D4DDCD" w14:textId="77777777">
        <w:trPr>
          <w:trHeight w:val="422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D6099B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3B6CA0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1C256F" w14:textId="3B917925" w:rsidR="00CC4EFF" w:rsidRPr="00A273AE" w:rsidRDefault="00F814AA" w:rsidP="005F075D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F814A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hân tích các chỉ số tài chính liên quan đến Bitcoin như tỷ lệ vốn hóa thị trường, tỷ lệ P/E.</w:t>
            </w:r>
          </w:p>
        </w:tc>
      </w:tr>
      <w:tr w:rsidR="00CC4EFF" w14:paraId="3E4EC911" w14:textId="77777777">
        <w:trPr>
          <w:trHeight w:val="422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4DF070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0DF945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95D57" w14:textId="26B26AE3" w:rsidR="00CC4EFF" w:rsidRPr="00A273AE" w:rsidRDefault="00F814AA" w:rsidP="005F075D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F814A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Sử dụng mô hình học máy để đánh giá rủi ro và lợi nhuận tiềm năng của việc đầu tư vào Bitcoin.</w:t>
            </w:r>
          </w:p>
        </w:tc>
      </w:tr>
      <w:tr w:rsidR="00CC4EFF" w14:paraId="0E357D4A" w14:textId="77777777">
        <w:trPr>
          <w:trHeight w:val="422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8471C1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0CFE7C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8A002D" w14:textId="1A53D2BF" w:rsidR="00CC4EFF" w:rsidRPr="00A273AE" w:rsidRDefault="00F814AA" w:rsidP="005F075D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F814A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Thu thập và tổ chức dữ liệu và kết quả phân tích để sử dụng trong báo cáo.</w:t>
            </w:r>
          </w:p>
        </w:tc>
      </w:tr>
      <w:tr w:rsidR="00CC4EFF" w14:paraId="518C6D7B" w14:textId="77777777">
        <w:trPr>
          <w:trHeight w:val="422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14498A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55FBD0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F54607" w14:textId="5618FEB7" w:rsidR="00CC4EFF" w:rsidRPr="00A273AE" w:rsidRDefault="00F814AA" w:rsidP="005F075D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F814A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Viết phần mô tả về quy trình phân tích và các kết quả đạt được.</w:t>
            </w: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r w:rsidRPr="00F814A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huẩn bị các biểu đồ, đồ thị và bảng dữ liệu cần thiết để minh họa kết quả của phân tích.</w:t>
            </w:r>
          </w:p>
        </w:tc>
      </w:tr>
      <w:tr w:rsidR="00CC4EFF" w14:paraId="71ED4820" w14:textId="77777777">
        <w:trPr>
          <w:trHeight w:val="422"/>
        </w:trPr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50FA1A" w14:textId="77777777" w:rsidR="00CC4EFF" w:rsidRDefault="00CC4EFF">
            <w:pPr>
              <w:numPr>
                <w:ilvl w:val="0"/>
                <w:numId w:val="1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9778EF" w14:textId="77777777" w:rsidR="00CC4EFF" w:rsidRDefault="00CC4EFF">
            <w:pPr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81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B15B9" w14:textId="3E1247EF" w:rsidR="00CC4EFF" w:rsidRPr="00A273AE" w:rsidRDefault="00F814AA" w:rsidP="005F075D">
            <w:pPr>
              <w:numPr>
                <w:ilvl w:val="0"/>
                <w:numId w:val="1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F814A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Đọc lại và chỉnh sửa cuối cùng của báo cáo để đảm bảo tính logic, mạch lạc và rõ ràng.</w:t>
            </w:r>
          </w:p>
        </w:tc>
      </w:tr>
    </w:tbl>
    <w:p w14:paraId="36F4DF5F" w14:textId="77777777" w:rsidR="00CC4EFF" w:rsidRDefault="0081507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20"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Tài liệu tham khảo</w:t>
      </w:r>
    </w:p>
    <w:p w14:paraId="03435401" w14:textId="39F1992B" w:rsidR="00CC4EFF" w:rsidRDefault="00F571BF" w:rsidP="00F571BF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bookmarkStart w:id="3" w:name="3znysh7" w:colFirst="0" w:colLast="0"/>
      <w:bookmarkEnd w:id="3"/>
      <w:r w:rsidRPr="00F571BF">
        <w:rPr>
          <w:rFonts w:ascii="Times New Roman" w:hAnsi="Times New Roman" w:cs="Times New Roman"/>
          <w:sz w:val="26"/>
          <w:szCs w:val="26"/>
        </w:rPr>
        <w:t>Mélissa Fortin, Erica Pimentel, Bitcoin: An accounting regime,</w:t>
      </w:r>
      <w:r w:rsidRPr="00F571BF">
        <w:rPr>
          <w:rFonts w:ascii="Times New Roman" w:hAnsi="Times New Roman" w:cs="Times New Roman"/>
          <w:sz w:val="26"/>
          <w:szCs w:val="26"/>
        </w:rPr>
        <w:t xml:space="preserve"> </w:t>
      </w:r>
      <w:r w:rsidRPr="00F571BF">
        <w:rPr>
          <w:rFonts w:ascii="Times New Roman" w:hAnsi="Times New Roman" w:cs="Times New Roman"/>
          <w:sz w:val="26"/>
          <w:szCs w:val="26"/>
        </w:rPr>
        <w:t>Critical Perspectives on Accounting, Volume 99,2024, 102731</w:t>
      </w:r>
      <w:r>
        <w:rPr>
          <w:rFonts w:ascii="Times New Roman" w:hAnsi="Times New Roman" w:cs="Times New Roman"/>
          <w:sz w:val="26"/>
          <w:szCs w:val="26"/>
        </w:rPr>
        <w:t>.</w:t>
      </w:r>
    </w:p>
    <w:p w14:paraId="50D4ECF4" w14:textId="05D1C7B7" w:rsidR="00F571BF" w:rsidRDefault="00F571BF" w:rsidP="00F571BF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571BF">
        <w:rPr>
          <w:rFonts w:ascii="Times New Roman" w:hAnsi="Times New Roman" w:cs="Times New Roman"/>
          <w:sz w:val="26"/>
          <w:szCs w:val="26"/>
        </w:rPr>
        <w:t>Saurabh Singh, Anil Pise, Byungun Yoon, Prediction of bitcoin stock price using feature subset optimization, Heliyon, Volume 10, Issue 7,2024,e28415.</w:t>
      </w:r>
    </w:p>
    <w:p w14:paraId="56A05A74" w14:textId="4BF0034F" w:rsidR="00F571BF" w:rsidRDefault="00F571BF" w:rsidP="00F571BF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571BF">
        <w:rPr>
          <w:rFonts w:ascii="Times New Roman" w:hAnsi="Times New Roman" w:cs="Times New Roman"/>
          <w:sz w:val="26"/>
          <w:szCs w:val="26"/>
        </w:rPr>
        <w:t>Richard D.F. Harris, Murat Mazibas, Dooruj Rambaccussing, Bitcoin replication using machine learning, International Review of Financial Analysis, Volume 93, 2024, 103207</w:t>
      </w:r>
      <w:r>
        <w:rPr>
          <w:rFonts w:ascii="Times New Roman" w:hAnsi="Times New Roman" w:cs="Times New Roman"/>
          <w:sz w:val="26"/>
          <w:szCs w:val="26"/>
        </w:rPr>
        <w:t>.</w:t>
      </w:r>
    </w:p>
    <w:p w14:paraId="61316799" w14:textId="306C76E6" w:rsidR="00AA2703" w:rsidRDefault="00AA2703" w:rsidP="00F571BF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A2703">
        <w:rPr>
          <w:rFonts w:ascii="Times New Roman" w:hAnsi="Times New Roman" w:cs="Times New Roman"/>
          <w:sz w:val="26"/>
          <w:szCs w:val="26"/>
        </w:rPr>
        <w:t>Pavan Kumar Nagula, Christos Alexakis, A new hybrid machine learning model for predicting the bitcoin (BTC-USD) price, Journal of Behavioral and Experimental Finance, Volume 36, 2022, 100741.</w:t>
      </w:r>
    </w:p>
    <w:p w14:paraId="2E3E6FA6" w14:textId="76E8B95F" w:rsidR="00F571BF" w:rsidRDefault="00F571BF" w:rsidP="00F571BF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F571BF">
        <w:rPr>
          <w:rFonts w:ascii="Times New Roman" w:hAnsi="Times New Roman" w:cs="Times New Roman"/>
          <w:sz w:val="26"/>
          <w:szCs w:val="26"/>
        </w:rPr>
        <w:t>Power BI Tutorial</w:t>
      </w:r>
      <w:r>
        <w:rPr>
          <w:rFonts w:ascii="Times New Roman" w:hAnsi="Times New Roman" w:cs="Times New Roman"/>
          <w:sz w:val="26"/>
          <w:szCs w:val="26"/>
        </w:rPr>
        <w:t xml:space="preserve">: </w:t>
      </w:r>
      <w:hyperlink r:id="rId8" w:history="1">
        <w:r w:rsidRPr="00FA1ED0">
          <w:rPr>
            <w:rStyle w:val="Hyperlink"/>
            <w:rFonts w:ascii="Times New Roman" w:hAnsi="Times New Roman" w:cs="Times New Roman"/>
            <w:sz w:val="26"/>
            <w:szCs w:val="26"/>
          </w:rPr>
          <w:t>https://www.tutorialspoint.com/power_bi/index.htm</w:t>
        </w:r>
      </w:hyperlink>
    </w:p>
    <w:p w14:paraId="4022E72C" w14:textId="5C7991C8" w:rsidR="00AA2703" w:rsidRPr="00AA2703" w:rsidRDefault="00AA2703" w:rsidP="00AA2703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AA2703">
        <w:rPr>
          <w:rFonts w:ascii="Times New Roman" w:hAnsi="Times New Roman" w:cs="Times New Roman"/>
          <w:sz w:val="26"/>
          <w:szCs w:val="26"/>
        </w:rPr>
        <w:t>Power BI on Microsoft Learn</w:t>
      </w:r>
      <w:r>
        <w:rPr>
          <w:rFonts w:ascii="Times New Roman" w:hAnsi="Times New Roman" w:cs="Times New Roman"/>
          <w:sz w:val="26"/>
          <w:szCs w:val="26"/>
        </w:rPr>
        <w:t xml:space="preserve">: </w:t>
      </w:r>
      <w:hyperlink r:id="rId9" w:history="1">
        <w:r w:rsidRPr="00FA1ED0">
          <w:rPr>
            <w:rStyle w:val="Hyperlink"/>
            <w:rFonts w:ascii="Times New Roman" w:hAnsi="Times New Roman" w:cs="Times New Roman"/>
            <w:sz w:val="26"/>
            <w:szCs w:val="26"/>
          </w:rPr>
          <w:t>https://learn.microsoft.com/en-us/training/powerplatform/power-bi</w:t>
        </w:r>
      </w:hyperlink>
      <w:r>
        <w:rPr>
          <w:rFonts w:ascii="Times New Roman" w:hAnsi="Times New Roman" w:cs="Times New Roman"/>
          <w:sz w:val="26"/>
          <w:szCs w:val="26"/>
        </w:rPr>
        <w:t xml:space="preserve">. </w:t>
      </w:r>
    </w:p>
    <w:p w14:paraId="48FA60D6" w14:textId="77777777" w:rsidR="00CC4EFF" w:rsidRDefault="00815077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b/>
          <w:color w:val="000000"/>
          <w:sz w:val="26"/>
          <w:szCs w:val="26"/>
        </w:rPr>
        <w:t>Một số yêu cầu khác</w:t>
      </w:r>
    </w:p>
    <w:p w14:paraId="4861CD9B" w14:textId="77777777" w:rsidR="00CC4EFF" w:rsidRDefault="0081507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Số lượng SV thực hiện đề tài: 3</w:t>
      </w:r>
    </w:p>
    <w:p w14:paraId="6B19984F" w14:textId="77777777" w:rsidR="00CC4EFF" w:rsidRDefault="0081507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ó kỹ năng đọc tài liệu Tiếng Anh</w:t>
      </w:r>
    </w:p>
    <w:p w14:paraId="4FF50935" w14:textId="77777777" w:rsidR="00CC4EFF" w:rsidRDefault="0081507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Có khả năng và tư duy lập trình</w:t>
      </w:r>
    </w:p>
    <w:p w14:paraId="066F0F7F" w14:textId="5E8E96C3" w:rsidR="00CC4EFF" w:rsidRDefault="00815077">
      <w:pPr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>Gặp gi</w:t>
      </w:r>
      <w:r w:rsidR="00235861">
        <w:rPr>
          <w:rFonts w:ascii="Times New Roman" w:eastAsia="Times New Roman" w:hAnsi="Times New Roman" w:cs="Times New Roman"/>
          <w:color w:val="000000"/>
          <w:sz w:val="26"/>
          <w:szCs w:val="26"/>
        </w:rPr>
        <w:t>ảng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viên hướng dẫn ít nhất 1 lần/tuần, thực hiện đề tài theo sự phân công của gi</w:t>
      </w:r>
      <w:r w:rsidR="00235861">
        <w:rPr>
          <w:rFonts w:ascii="Times New Roman" w:eastAsia="Times New Roman" w:hAnsi="Times New Roman" w:cs="Times New Roman"/>
          <w:color w:val="000000"/>
          <w:sz w:val="26"/>
          <w:szCs w:val="26"/>
        </w:rPr>
        <w:t>ảng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viên hướng dẫn. Trước mỗi buỗi báo cáo, sinh viên phải tích hợp những nội dung được phân công vào chung trong một tài liệu/phần mềm.</w:t>
      </w:r>
    </w:p>
    <w:p w14:paraId="40D22AAB" w14:textId="77777777" w:rsidR="00523EA6" w:rsidRPr="00523EA6" w:rsidRDefault="00523EA6" w:rsidP="00523EA6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709"/>
          <w:tab w:val="left" w:pos="3828"/>
          <w:tab w:val="left" w:pos="7371"/>
        </w:tabs>
        <w:spacing w:before="120" w:line="312" w:lineRule="auto"/>
        <w:jc w:val="both"/>
        <w:rPr>
          <w:rFonts w:ascii="Times New Roman" w:eastAsia="Times New Roman" w:hAnsi="Times New Roman" w:cs="Times New Roman"/>
          <w:bCs/>
          <w:color w:val="000000"/>
          <w:sz w:val="26"/>
          <w:szCs w:val="26"/>
        </w:rPr>
      </w:pPr>
    </w:p>
    <w:p w14:paraId="1563CDDE" w14:textId="16986B72" w:rsidR="00CC4EFF" w:rsidRDefault="00815077">
      <w:pPr>
        <w:pBdr>
          <w:top w:val="nil"/>
          <w:left w:val="nil"/>
          <w:bottom w:val="nil"/>
          <w:right w:val="nil"/>
          <w:between w:val="nil"/>
        </w:pBdr>
        <w:tabs>
          <w:tab w:val="center" w:pos="7293"/>
        </w:tabs>
        <w:spacing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  <w:t xml:space="preserve">Tp.HCM, ngày </w:t>
      </w:r>
      <w:r w:rsidR="002941E8">
        <w:rPr>
          <w:rFonts w:ascii="Times New Roman" w:eastAsia="Times New Roman" w:hAnsi="Times New Roman" w:cs="Times New Roman"/>
          <w:color w:val="000000"/>
          <w:sz w:val="26"/>
          <w:szCs w:val="26"/>
        </w:rPr>
        <w:t>17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tháng 0</w:t>
      </w:r>
      <w:r w:rsidR="00523EA6">
        <w:rPr>
          <w:rFonts w:ascii="Times New Roman" w:eastAsia="Times New Roman" w:hAnsi="Times New Roman" w:cs="Times New Roman"/>
          <w:color w:val="000000"/>
          <w:sz w:val="26"/>
          <w:szCs w:val="26"/>
        </w:rPr>
        <w:t>4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 xml:space="preserve"> năm 202</w:t>
      </w:r>
      <w:r w:rsidR="00523EA6">
        <w:rPr>
          <w:rFonts w:ascii="Times New Roman" w:eastAsia="Times New Roman" w:hAnsi="Times New Roman" w:cs="Times New Roman"/>
          <w:color w:val="000000"/>
          <w:sz w:val="26"/>
          <w:szCs w:val="26"/>
        </w:rPr>
        <w:t>4</w:t>
      </w:r>
    </w:p>
    <w:p w14:paraId="30DD698F" w14:textId="77777777" w:rsidR="00CC4EFF" w:rsidRDefault="00815077">
      <w:pPr>
        <w:pBdr>
          <w:top w:val="nil"/>
          <w:left w:val="nil"/>
          <w:bottom w:val="nil"/>
          <w:right w:val="nil"/>
          <w:between w:val="nil"/>
        </w:pBdr>
        <w:tabs>
          <w:tab w:val="center" w:pos="1701"/>
          <w:tab w:val="center" w:pos="7106"/>
        </w:tabs>
        <w:spacing w:line="312" w:lineRule="auto"/>
        <w:jc w:val="both"/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  <w:t>Trưởng bộ môn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eastAsia="Times New Roman" w:hAnsi="Times New Roman" w:cs="Times New Roman"/>
          <w:i/>
          <w:color w:val="000000"/>
          <w:sz w:val="26"/>
          <w:szCs w:val="26"/>
        </w:rPr>
        <w:t>Giảng viên hướng dẫn</w:t>
      </w:r>
    </w:p>
    <w:p w14:paraId="3927575C" w14:textId="77777777" w:rsidR="00CC4EFF" w:rsidRDefault="00815077">
      <w:pPr>
        <w:pBdr>
          <w:top w:val="nil"/>
          <w:left w:val="nil"/>
          <w:bottom w:val="nil"/>
          <w:right w:val="nil"/>
          <w:between w:val="nil"/>
        </w:pBdr>
        <w:tabs>
          <w:tab w:val="center" w:pos="1800"/>
          <w:tab w:val="center" w:pos="7230"/>
        </w:tabs>
        <w:spacing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lastRenderedPageBreak/>
        <w:tab/>
        <w:t>(ký và ghi rõ họ tên)</w:t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  <w:t>(ký và ghi rõ họ tên)</w:t>
      </w:r>
    </w:p>
    <w:p w14:paraId="354F380B" w14:textId="77777777" w:rsidR="00CC4EFF" w:rsidRDefault="00CC4EFF">
      <w:pPr>
        <w:pBdr>
          <w:top w:val="nil"/>
          <w:left w:val="nil"/>
          <w:bottom w:val="nil"/>
          <w:right w:val="nil"/>
          <w:between w:val="nil"/>
        </w:pBdr>
        <w:tabs>
          <w:tab w:val="center" w:pos="1800"/>
          <w:tab w:val="center" w:pos="7230"/>
        </w:tabs>
        <w:spacing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3B25CCBF" w14:textId="77777777" w:rsidR="00CC4EFF" w:rsidRDefault="00CC4EFF">
      <w:pPr>
        <w:pBdr>
          <w:top w:val="nil"/>
          <w:left w:val="nil"/>
          <w:bottom w:val="nil"/>
          <w:right w:val="nil"/>
          <w:between w:val="nil"/>
        </w:pBdr>
        <w:tabs>
          <w:tab w:val="center" w:pos="1800"/>
          <w:tab w:val="center" w:pos="7230"/>
        </w:tabs>
        <w:spacing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342C918E" w14:textId="6462236C" w:rsidR="00CC4EFF" w:rsidRDefault="00815077">
      <w:pPr>
        <w:pBdr>
          <w:top w:val="nil"/>
          <w:left w:val="nil"/>
          <w:bottom w:val="nil"/>
          <w:right w:val="nil"/>
          <w:between w:val="nil"/>
        </w:pBdr>
        <w:tabs>
          <w:tab w:val="center" w:pos="1800"/>
          <w:tab w:val="center" w:pos="7230"/>
        </w:tabs>
        <w:spacing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eastAsia="Times New Roman" w:hAnsi="Times New Roman" w:cs="Times New Roman"/>
          <w:color w:val="000000"/>
          <w:sz w:val="26"/>
          <w:szCs w:val="26"/>
        </w:rPr>
        <w:tab/>
      </w:r>
      <w:r w:rsidR="002941E8">
        <w:rPr>
          <w:rFonts w:ascii="Times New Roman" w:eastAsia="Times New Roman" w:hAnsi="Times New Roman" w:cs="Times New Roman"/>
          <w:color w:val="000000"/>
          <w:sz w:val="26"/>
          <w:szCs w:val="26"/>
        </w:rPr>
        <w:t>Đinh Nguyễn Trọng Nghĩa</w:t>
      </w:r>
    </w:p>
    <w:p w14:paraId="2CD8CA15" w14:textId="77777777" w:rsidR="00CC4EFF" w:rsidRDefault="00CC4EFF">
      <w:pPr>
        <w:pBdr>
          <w:top w:val="nil"/>
          <w:left w:val="nil"/>
          <w:bottom w:val="nil"/>
          <w:right w:val="nil"/>
          <w:between w:val="nil"/>
        </w:pBdr>
        <w:spacing w:before="120" w:after="120"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p w14:paraId="44D41BCC" w14:textId="2DD7D136" w:rsidR="00CC4EFF" w:rsidRDefault="00CC4EFF">
      <w:pPr>
        <w:pBdr>
          <w:top w:val="nil"/>
          <w:left w:val="nil"/>
          <w:bottom w:val="nil"/>
          <w:right w:val="nil"/>
          <w:between w:val="nil"/>
        </w:pBdr>
        <w:tabs>
          <w:tab w:val="center" w:pos="7293"/>
        </w:tabs>
        <w:spacing w:before="120" w:after="120" w:line="312" w:lineRule="auto"/>
        <w:jc w:val="both"/>
        <w:rPr>
          <w:rFonts w:ascii="Times New Roman" w:eastAsia="Times New Roman" w:hAnsi="Times New Roman" w:cs="Times New Roman"/>
          <w:color w:val="000000"/>
          <w:sz w:val="26"/>
          <w:szCs w:val="26"/>
        </w:rPr>
      </w:pPr>
    </w:p>
    <w:sectPr w:rsidR="00CC4EFF">
      <w:headerReference w:type="default" r:id="rId10"/>
      <w:footerReference w:type="default" r:id="rId11"/>
      <w:pgSz w:w="11907" w:h="16840"/>
      <w:pgMar w:top="851" w:right="850" w:bottom="719" w:left="993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FB8D8D" w14:textId="77777777" w:rsidR="00501210" w:rsidRDefault="00501210">
      <w:r>
        <w:separator/>
      </w:r>
    </w:p>
  </w:endnote>
  <w:endnote w:type="continuationSeparator" w:id="0">
    <w:p w14:paraId="25BF8A6A" w14:textId="77777777" w:rsidR="00501210" w:rsidRDefault="005012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94E08E47-B76D-43F5-8038-33AA22EB27B5}"/>
    <w:embedBold r:id="rId2" w:fontKey="{C8D0C775-D9CD-4C9B-A840-7514ECE4F692}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3" w:fontKey="{4CDCF0E0-28F1-43E2-90C8-840D126000AC}"/>
    <w:embedItalic r:id="rId4" w:fontKey="{08DD6961-D189-40EF-91BB-720D206F70B7}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5" w:fontKey="{33303DC9-7233-42AD-B29A-C2106AB44E2A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A80F4E2E-3713-4012-B36D-88311D88522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40E7DD" w14:textId="1CC46CFE" w:rsidR="00CC4EFF" w:rsidRDefault="008150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BB4380">
      <w:rPr>
        <w:noProof/>
        <w:color w:val="000000"/>
      </w:rPr>
      <w:t>5</w:t>
    </w:r>
    <w:r>
      <w:rPr>
        <w:color w:val="000000"/>
      </w:rPr>
      <w:fldChar w:fldCharType="end"/>
    </w:r>
  </w:p>
  <w:p w14:paraId="610C0630" w14:textId="77777777" w:rsidR="00CC4EFF" w:rsidRDefault="00CC4E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791250" w14:textId="77777777" w:rsidR="00501210" w:rsidRDefault="00501210">
      <w:r>
        <w:separator/>
      </w:r>
    </w:p>
  </w:footnote>
  <w:footnote w:type="continuationSeparator" w:id="0">
    <w:p w14:paraId="01D9C089" w14:textId="77777777" w:rsidR="00501210" w:rsidRDefault="005012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F61036" w14:textId="77777777" w:rsidR="00CC4EFF" w:rsidRDefault="00CC4EFF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Times New Roman" w:eastAsia="Times New Roman" w:hAnsi="Times New Roman" w:cs="Times New Roman"/>
        <w:color w:val="000000"/>
        <w:sz w:val="26"/>
        <w:szCs w:val="26"/>
      </w:rPr>
    </w:pPr>
  </w:p>
  <w:tbl>
    <w:tblPr>
      <w:tblStyle w:val="a1"/>
      <w:tblW w:w="9843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1101"/>
      <w:gridCol w:w="8742"/>
    </w:tblGrid>
    <w:tr w:rsidR="00CC4EFF" w14:paraId="6DB190DE" w14:textId="77777777">
      <w:trPr>
        <w:trHeight w:val="848"/>
      </w:trPr>
      <w:tc>
        <w:tcPr>
          <w:tcW w:w="1101" w:type="dxa"/>
          <w:vAlign w:val="center"/>
        </w:tcPr>
        <w:p w14:paraId="4CD8EF50" w14:textId="63160D4F" w:rsidR="00CC4EFF" w:rsidRDefault="00BB5EB3">
          <w:pPr>
            <w:pStyle w:val="Title"/>
            <w:tabs>
              <w:tab w:val="right" w:pos="6864"/>
              <w:tab w:val="right" w:pos="11520"/>
            </w:tabs>
            <w:rPr>
              <w:sz w:val="26"/>
              <w:szCs w:val="26"/>
            </w:rPr>
          </w:pPr>
          <w:r>
            <w:rPr>
              <w:noProof/>
              <w:sz w:val="26"/>
              <w:szCs w:val="26"/>
            </w:rPr>
            <w:drawing>
              <wp:inline distT="0" distB="0" distL="0" distR="0" wp14:anchorId="60098BB4" wp14:editId="657CF7C1">
                <wp:extent cx="553085" cy="553085"/>
                <wp:effectExtent l="0" t="0" r="0" b="0"/>
                <wp:docPr id="1561952058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61952058" name="Picture 1561952058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3085" cy="55308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42" w:type="dxa"/>
        </w:tcPr>
        <w:p w14:paraId="3961A81B" w14:textId="61CE9698" w:rsidR="00CC4EFF" w:rsidRDefault="00815077">
          <w:pPr>
            <w:pStyle w:val="Title"/>
            <w:tabs>
              <w:tab w:val="right" w:pos="6864"/>
              <w:tab w:val="right" w:pos="11520"/>
            </w:tabs>
            <w:spacing w:before="120" w:after="120"/>
            <w:rPr>
              <w:sz w:val="26"/>
              <w:szCs w:val="26"/>
            </w:rPr>
          </w:pPr>
          <w:r>
            <w:rPr>
              <w:sz w:val="26"/>
              <w:szCs w:val="26"/>
            </w:rPr>
            <w:t xml:space="preserve">TRƯỜNG ĐẠI HỌC CÔNG </w:t>
          </w:r>
          <w:r w:rsidR="00BB5EB3">
            <w:rPr>
              <w:sz w:val="26"/>
              <w:szCs w:val="26"/>
            </w:rPr>
            <w:t>THƯƠNG</w:t>
          </w:r>
          <w:r>
            <w:rPr>
              <w:sz w:val="26"/>
              <w:szCs w:val="26"/>
            </w:rPr>
            <w:t xml:space="preserve"> TP.HCM</w:t>
          </w:r>
        </w:p>
        <w:p w14:paraId="727AD7B1" w14:textId="77777777" w:rsidR="00CC4EFF" w:rsidRDefault="00815077">
          <w:pPr>
            <w:pStyle w:val="Title"/>
            <w:tabs>
              <w:tab w:val="right" w:pos="6864"/>
              <w:tab w:val="right" w:pos="11520"/>
            </w:tabs>
            <w:spacing w:line="360" w:lineRule="auto"/>
            <w:rPr>
              <w:sz w:val="26"/>
              <w:szCs w:val="26"/>
            </w:rPr>
          </w:pPr>
          <w:r>
            <w:rPr>
              <w:sz w:val="26"/>
              <w:szCs w:val="26"/>
            </w:rPr>
            <w:t>KHOA CÔNG NGHỆ THÔNG TIN</w:t>
          </w:r>
        </w:p>
      </w:tc>
    </w:tr>
  </w:tbl>
  <w:p w14:paraId="500F8052" w14:textId="77777777" w:rsidR="00CC4EFF" w:rsidRDefault="00CC4E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37068"/>
    <w:multiLevelType w:val="multilevel"/>
    <w:tmpl w:val="47CCAEB2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815445F"/>
    <w:multiLevelType w:val="multilevel"/>
    <w:tmpl w:val="4FEED700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B9624D"/>
    <w:multiLevelType w:val="hybridMultilevel"/>
    <w:tmpl w:val="7E588010"/>
    <w:lvl w:ilvl="0" w:tplc="5C56ADB4">
      <w:start w:val="1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57AB4"/>
    <w:multiLevelType w:val="multilevel"/>
    <w:tmpl w:val="5728F1DA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69807B7"/>
    <w:multiLevelType w:val="multilevel"/>
    <w:tmpl w:val="173EF204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  <w:b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9E39D8"/>
    <w:multiLevelType w:val="multilevel"/>
    <w:tmpl w:val="A76668D4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6D20AFE"/>
    <w:multiLevelType w:val="multilevel"/>
    <w:tmpl w:val="C556ECA8"/>
    <w:lvl w:ilvl="0">
      <w:start w:val="3"/>
      <w:numFmt w:val="bullet"/>
      <w:lvlText w:val="–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7FC3726"/>
    <w:multiLevelType w:val="multilevel"/>
    <w:tmpl w:val="C264E738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8A02974"/>
    <w:multiLevelType w:val="multilevel"/>
    <w:tmpl w:val="E9E47FF6"/>
    <w:lvl w:ilvl="0">
      <w:start w:val="1"/>
      <w:numFmt w:val="decimal"/>
      <w:lvlText w:val="%1"/>
      <w:lvlJc w:val="center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245A8"/>
    <w:multiLevelType w:val="multilevel"/>
    <w:tmpl w:val="25B26500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5C30ED"/>
    <w:multiLevelType w:val="multilevel"/>
    <w:tmpl w:val="70CA635E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96C27CA"/>
    <w:multiLevelType w:val="multilevel"/>
    <w:tmpl w:val="62EA2896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B3B10B9"/>
    <w:multiLevelType w:val="multilevel"/>
    <w:tmpl w:val="8C2AA0D6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52D0F5C"/>
    <w:multiLevelType w:val="multilevel"/>
    <w:tmpl w:val="F64EC23C"/>
    <w:lvl w:ilvl="0">
      <w:start w:val="1"/>
      <w:numFmt w:val="decimal"/>
      <w:lvlText w:val="%1"/>
      <w:lvlJc w:val="center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6F7247A"/>
    <w:multiLevelType w:val="multilevel"/>
    <w:tmpl w:val="3F448650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4F3451AD"/>
    <w:multiLevelType w:val="multilevel"/>
    <w:tmpl w:val="2D988E74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D170DEA"/>
    <w:multiLevelType w:val="hybridMultilevel"/>
    <w:tmpl w:val="694C26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833332"/>
    <w:multiLevelType w:val="multilevel"/>
    <w:tmpl w:val="8D00DE5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63C840AA"/>
    <w:multiLevelType w:val="multilevel"/>
    <w:tmpl w:val="F446E824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63F21152"/>
    <w:multiLevelType w:val="multilevel"/>
    <w:tmpl w:val="725248AA"/>
    <w:lvl w:ilvl="0">
      <w:start w:val="1"/>
      <w:numFmt w:val="bullet"/>
      <w:lvlText w:val="+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74054589"/>
    <w:multiLevelType w:val="multilevel"/>
    <w:tmpl w:val="DD7A4C3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76C07EC0"/>
    <w:multiLevelType w:val="multilevel"/>
    <w:tmpl w:val="C8E45B0A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DD40C8D"/>
    <w:multiLevelType w:val="multilevel"/>
    <w:tmpl w:val="3BB4DD2A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1155680786">
    <w:abstractNumId w:val="18"/>
  </w:num>
  <w:num w:numId="2" w16cid:durableId="317341583">
    <w:abstractNumId w:val="10"/>
  </w:num>
  <w:num w:numId="3" w16cid:durableId="1297368916">
    <w:abstractNumId w:val="6"/>
  </w:num>
  <w:num w:numId="4" w16cid:durableId="233904989">
    <w:abstractNumId w:val="22"/>
  </w:num>
  <w:num w:numId="5" w16cid:durableId="922832320">
    <w:abstractNumId w:val="9"/>
  </w:num>
  <w:num w:numId="6" w16cid:durableId="632322184">
    <w:abstractNumId w:val="15"/>
  </w:num>
  <w:num w:numId="7" w16cid:durableId="1597009925">
    <w:abstractNumId w:val="12"/>
  </w:num>
  <w:num w:numId="8" w16cid:durableId="319697808">
    <w:abstractNumId w:val="11"/>
  </w:num>
  <w:num w:numId="9" w16cid:durableId="2098165259">
    <w:abstractNumId w:val="1"/>
  </w:num>
  <w:num w:numId="10" w16cid:durableId="1949893761">
    <w:abstractNumId w:val="0"/>
  </w:num>
  <w:num w:numId="11" w16cid:durableId="919487871">
    <w:abstractNumId w:val="3"/>
  </w:num>
  <w:num w:numId="12" w16cid:durableId="1714890257">
    <w:abstractNumId w:val="21"/>
  </w:num>
  <w:num w:numId="13" w16cid:durableId="1430783196">
    <w:abstractNumId w:val="5"/>
  </w:num>
  <w:num w:numId="14" w16cid:durableId="1967201141">
    <w:abstractNumId w:val="19"/>
  </w:num>
  <w:num w:numId="15" w16cid:durableId="66152411">
    <w:abstractNumId w:val="13"/>
  </w:num>
  <w:num w:numId="16" w16cid:durableId="1819612553">
    <w:abstractNumId w:val="8"/>
  </w:num>
  <w:num w:numId="17" w16cid:durableId="1611820293">
    <w:abstractNumId w:val="20"/>
  </w:num>
  <w:num w:numId="18" w16cid:durableId="1095982684">
    <w:abstractNumId w:val="17"/>
  </w:num>
  <w:num w:numId="19" w16cid:durableId="253176317">
    <w:abstractNumId w:val="14"/>
  </w:num>
  <w:num w:numId="20" w16cid:durableId="9186405">
    <w:abstractNumId w:val="7"/>
  </w:num>
  <w:num w:numId="21" w16cid:durableId="1920946800">
    <w:abstractNumId w:val="2"/>
  </w:num>
  <w:num w:numId="22" w16cid:durableId="647563098">
    <w:abstractNumId w:val="16"/>
  </w:num>
  <w:num w:numId="23" w16cid:durableId="7613401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0MDexNDA2tLQ0NzFX0lEKTi0uzszPAykwqQUAHjovlywAAAA="/>
  </w:docVars>
  <w:rsids>
    <w:rsidRoot w:val="00CC4EFF"/>
    <w:rsid w:val="000543F8"/>
    <w:rsid w:val="00131BE8"/>
    <w:rsid w:val="001345C7"/>
    <w:rsid w:val="001B4DDE"/>
    <w:rsid w:val="001D5019"/>
    <w:rsid w:val="001E4D37"/>
    <w:rsid w:val="001E5268"/>
    <w:rsid w:val="00235861"/>
    <w:rsid w:val="002941E8"/>
    <w:rsid w:val="0035359A"/>
    <w:rsid w:val="00363EFA"/>
    <w:rsid w:val="00385188"/>
    <w:rsid w:val="003E65B8"/>
    <w:rsid w:val="004774FC"/>
    <w:rsid w:val="00501210"/>
    <w:rsid w:val="00523EA6"/>
    <w:rsid w:val="005F075D"/>
    <w:rsid w:val="00616B58"/>
    <w:rsid w:val="00621D70"/>
    <w:rsid w:val="006A1803"/>
    <w:rsid w:val="006A475D"/>
    <w:rsid w:val="006D3813"/>
    <w:rsid w:val="007F3FC8"/>
    <w:rsid w:val="00815077"/>
    <w:rsid w:val="008D3F28"/>
    <w:rsid w:val="00A273AE"/>
    <w:rsid w:val="00AA1DBF"/>
    <w:rsid w:val="00AA2703"/>
    <w:rsid w:val="00AD30DA"/>
    <w:rsid w:val="00AE6AD2"/>
    <w:rsid w:val="00BB4380"/>
    <w:rsid w:val="00BB5EB3"/>
    <w:rsid w:val="00BE3F4E"/>
    <w:rsid w:val="00CC4EFF"/>
    <w:rsid w:val="00E20EA6"/>
    <w:rsid w:val="00E83FEC"/>
    <w:rsid w:val="00EC5392"/>
    <w:rsid w:val="00F571BF"/>
    <w:rsid w:val="00F814AA"/>
    <w:rsid w:val="00FB50B0"/>
    <w:rsid w:val="00FC2D03"/>
    <w:rsid w:val="00FE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22B75"/>
  <w15:docId w15:val="{A8FE77B8-AA21-486B-BCBA-8BB8B0BBA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ahoma" w:eastAsia="Tahoma" w:hAnsi="Tahoma" w:cs="Tahom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rFonts w:ascii="Times New Roman" w:eastAsia="Times New Roman" w:hAnsi="Times New Roman" w:cs="Times New Roman"/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B5E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5EB3"/>
  </w:style>
  <w:style w:type="paragraph" w:styleId="Footer">
    <w:name w:val="footer"/>
    <w:basedOn w:val="Normal"/>
    <w:link w:val="FooterChar"/>
    <w:uiPriority w:val="99"/>
    <w:unhideWhenUsed/>
    <w:rsid w:val="00BB5E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5EB3"/>
  </w:style>
  <w:style w:type="character" w:styleId="Hyperlink">
    <w:name w:val="Hyperlink"/>
    <w:basedOn w:val="DefaultParagraphFont"/>
    <w:uiPriority w:val="99"/>
    <w:unhideWhenUsed/>
    <w:rsid w:val="00523EA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3EA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23EA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571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9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utorialspoint.com/power_bi/index.ht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ghiadnt@huit.edu.v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learn.microsoft.com/en-us/training/powerplatform/power-bi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5</Pages>
  <Words>1021</Words>
  <Characters>582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Trong Nghia</cp:lastModifiedBy>
  <cp:revision>27</cp:revision>
  <dcterms:created xsi:type="dcterms:W3CDTF">2024-04-09T03:45:00Z</dcterms:created>
  <dcterms:modified xsi:type="dcterms:W3CDTF">2024-04-17T01:28:00Z</dcterms:modified>
</cp:coreProperties>
</file>